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38.1pt;height:364.95pt" o:bullet="t">
        <v:imagedata r:id="rId1" o:title="art2EAE"/>
      </v:shape>
    </w:pict>
  </w:numPicBullet>
  <w:numPicBullet w:numPicBulletId="1">
    <w:pict>
      <v:shape id="_x0000_i1027" type="#_x0000_t75" style="width:774pt;height:733.05pt" o:bullet="t">
        <v:imagedata r:id="rId2" o:title="art2EAF"/>
      </v:shape>
    </w:pict>
  </w:numPicBullet>
  <w:numPicBullet w:numPicBulletId="2">
    <w:pict>
      <v:shape id="_x0000_i1028" type="#_x0000_t75" style="width:338.1pt;height:364.95pt" o:bullet="t">
        <v:imagedata r:id="rId3" o:title="art2EB0"/>
      </v:shape>
    </w:pict>
  </w:numPicBullet>
  <w:numPicBullet w:numPicBulletId="3">
    <w:pict>
      <v:shape id="_x0000_i1029" type="#_x0000_t75" style="width:3in;height:3in" o:bullet="t"/>
    </w:pict>
  </w:numPicBullet>
  <w:abstractNum w:abstractNumId="0" w15:restartNumberingAfterBreak="0">
    <w:nsid w:val="019F5831"/>
    <w:multiLevelType w:val="hybridMultilevel"/>
    <w:tmpl w:val="52DAF7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02BDE"/>
    <w:multiLevelType w:val="hybridMultilevel"/>
    <w:tmpl w:val="189A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7594"/>
    <w:multiLevelType w:val="hybridMultilevel"/>
    <w:tmpl w:val="25D24FB6"/>
    <w:lvl w:ilvl="0" w:tplc="6EAAEB3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0201C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AA165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CC427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EEB30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EE893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60556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69449F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B813B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AA21B51"/>
    <w:multiLevelType w:val="hybridMultilevel"/>
    <w:tmpl w:val="56EAA3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C2AE5"/>
    <w:multiLevelType w:val="hybridMultilevel"/>
    <w:tmpl w:val="A3962D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B0C5A"/>
    <w:multiLevelType w:val="hybridMultilevel"/>
    <w:tmpl w:val="28B06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F6678"/>
    <w:multiLevelType w:val="hybridMultilevel"/>
    <w:tmpl w:val="AC6C5AEE"/>
    <w:lvl w:ilvl="0" w:tplc="97E244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2DF18C0"/>
    <w:multiLevelType w:val="hybridMultilevel"/>
    <w:tmpl w:val="4BC42D58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16FD1FC2"/>
    <w:multiLevelType w:val="hybridMultilevel"/>
    <w:tmpl w:val="1F52F6A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C77272"/>
    <w:multiLevelType w:val="hybridMultilevel"/>
    <w:tmpl w:val="A2CE4D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A7323B"/>
    <w:multiLevelType w:val="hybridMultilevel"/>
    <w:tmpl w:val="5A68D320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6B64EE4"/>
    <w:multiLevelType w:val="hybridMultilevel"/>
    <w:tmpl w:val="DED2E2D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B19D2"/>
    <w:multiLevelType w:val="hybridMultilevel"/>
    <w:tmpl w:val="7B805294"/>
    <w:lvl w:ilvl="0" w:tplc="6E24BAE2">
      <w:start w:val="1"/>
      <w:numFmt w:val="bullet"/>
      <w:lvlText w:val="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243F1B"/>
    <w:multiLevelType w:val="hybridMultilevel"/>
    <w:tmpl w:val="66F2A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E74461"/>
    <w:multiLevelType w:val="hybridMultilevel"/>
    <w:tmpl w:val="25D49636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0FC6CB4"/>
    <w:multiLevelType w:val="hybridMultilevel"/>
    <w:tmpl w:val="CD7EF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3BD5"/>
    <w:multiLevelType w:val="hybridMultilevel"/>
    <w:tmpl w:val="4E685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6C90418"/>
    <w:multiLevelType w:val="hybridMultilevel"/>
    <w:tmpl w:val="30B883C6"/>
    <w:lvl w:ilvl="0" w:tplc="67ACC98A">
      <w:numFmt w:val="bullet"/>
      <w:lvlText w:val="•"/>
      <w:lvlJc w:val="left"/>
      <w:pPr>
        <w:ind w:left="720" w:hanging="360"/>
      </w:pPr>
      <w:rPr>
        <w:rFonts w:ascii="Calibri" w:eastAsia="Times New Roman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43294"/>
    <w:multiLevelType w:val="hybridMultilevel"/>
    <w:tmpl w:val="11C408A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98D1F22"/>
    <w:multiLevelType w:val="hybridMultilevel"/>
    <w:tmpl w:val="38F6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DA0AEB"/>
    <w:multiLevelType w:val="hybridMultilevel"/>
    <w:tmpl w:val="AF92E3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927D7"/>
    <w:multiLevelType w:val="hybridMultilevel"/>
    <w:tmpl w:val="19ECCCAC"/>
    <w:lvl w:ilvl="0" w:tplc="97E244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3F696464"/>
    <w:multiLevelType w:val="hybridMultilevel"/>
    <w:tmpl w:val="D59EBC26"/>
    <w:lvl w:ilvl="0" w:tplc="67ACC98A">
      <w:numFmt w:val="bullet"/>
      <w:lvlText w:val="•"/>
      <w:lvlJc w:val="left"/>
      <w:pPr>
        <w:ind w:left="720" w:hanging="360"/>
      </w:pPr>
      <w:rPr>
        <w:rFonts w:ascii="Calibri" w:eastAsia="Times New Roman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E643E4"/>
    <w:multiLevelType w:val="hybridMultilevel"/>
    <w:tmpl w:val="2092F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00"/>
        </w:tabs>
        <w:ind w:left="21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540"/>
        </w:tabs>
        <w:ind w:left="35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260"/>
        </w:tabs>
        <w:ind w:left="42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00"/>
        </w:tabs>
        <w:ind w:left="57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20"/>
        </w:tabs>
        <w:ind w:left="6420" w:hanging="360"/>
      </w:pPr>
    </w:lvl>
  </w:abstractNum>
  <w:abstractNum w:abstractNumId="24" w15:restartNumberingAfterBreak="0">
    <w:nsid w:val="4662731C"/>
    <w:multiLevelType w:val="hybridMultilevel"/>
    <w:tmpl w:val="95D0D98C"/>
    <w:lvl w:ilvl="0" w:tplc="67ACC98A">
      <w:numFmt w:val="bullet"/>
      <w:lvlText w:val="•"/>
      <w:lvlJc w:val="left"/>
      <w:pPr>
        <w:ind w:left="720" w:hanging="360"/>
      </w:pPr>
      <w:rPr>
        <w:rFonts w:ascii="Calibri" w:eastAsia="Times New Roman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774A8C"/>
    <w:multiLevelType w:val="hybridMultilevel"/>
    <w:tmpl w:val="597673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4AD22BAB"/>
    <w:multiLevelType w:val="hybridMultilevel"/>
    <w:tmpl w:val="142AF0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4BA11D17"/>
    <w:multiLevelType w:val="hybridMultilevel"/>
    <w:tmpl w:val="76C001D2"/>
    <w:lvl w:ilvl="0" w:tplc="97E244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4D661921"/>
    <w:multiLevelType w:val="hybridMultilevel"/>
    <w:tmpl w:val="9EAEED1C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534D06CE"/>
    <w:multiLevelType w:val="hybridMultilevel"/>
    <w:tmpl w:val="6050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1020EC"/>
    <w:multiLevelType w:val="hybridMultilevel"/>
    <w:tmpl w:val="5136006E"/>
    <w:lvl w:ilvl="0" w:tplc="0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5522471E"/>
    <w:multiLevelType w:val="hybridMultilevel"/>
    <w:tmpl w:val="2D7AF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EF609B"/>
    <w:multiLevelType w:val="hybridMultilevel"/>
    <w:tmpl w:val="B972F7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58E2294E"/>
    <w:multiLevelType w:val="hybridMultilevel"/>
    <w:tmpl w:val="7D98A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FB4CD2"/>
    <w:multiLevelType w:val="hybridMultilevel"/>
    <w:tmpl w:val="B384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6A677A"/>
    <w:multiLevelType w:val="hybridMultilevel"/>
    <w:tmpl w:val="F72CF1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C26FAA"/>
    <w:multiLevelType w:val="hybridMultilevel"/>
    <w:tmpl w:val="5958E4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2D0FBF"/>
    <w:multiLevelType w:val="hybridMultilevel"/>
    <w:tmpl w:val="7C1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A7D099E"/>
    <w:multiLevelType w:val="hybridMultilevel"/>
    <w:tmpl w:val="2306E6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C4E4990"/>
    <w:multiLevelType w:val="hybridMultilevel"/>
    <w:tmpl w:val="A5BCC8AC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720D3B84"/>
    <w:multiLevelType w:val="hybridMultilevel"/>
    <w:tmpl w:val="E6C6C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EF1229"/>
    <w:multiLevelType w:val="hybridMultilevel"/>
    <w:tmpl w:val="A64E7056"/>
    <w:lvl w:ilvl="0" w:tplc="1D4E7A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A8E7BC">
      <w:start w:val="612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381B5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96EBE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781FE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9A06F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3C331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7E5C3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0C789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2" w15:restartNumberingAfterBreak="0">
    <w:nsid w:val="78495878"/>
    <w:multiLevelType w:val="hybridMultilevel"/>
    <w:tmpl w:val="4030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507C1D"/>
    <w:multiLevelType w:val="hybridMultilevel"/>
    <w:tmpl w:val="44664C92"/>
    <w:lvl w:ilvl="0" w:tplc="9E62C5A8">
      <w:numFmt w:val="bullet"/>
      <w:lvlText w:val="•"/>
      <w:lvlJc w:val="left"/>
      <w:pPr>
        <w:ind w:left="1080" w:hanging="720"/>
      </w:pPr>
      <w:rPr>
        <w:rFonts w:ascii="SymbolMT" w:eastAsia="Times New Roman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EE5274"/>
    <w:multiLevelType w:val="multilevel"/>
    <w:tmpl w:val="E466C66A"/>
    <w:lvl w:ilvl="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1074166">
    <w:abstractNumId w:val="29"/>
  </w:num>
  <w:num w:numId="2" w16cid:durableId="1145927187">
    <w:abstractNumId w:val="42"/>
  </w:num>
  <w:num w:numId="3" w16cid:durableId="1890995524">
    <w:abstractNumId w:val="40"/>
  </w:num>
  <w:num w:numId="4" w16cid:durableId="106512890">
    <w:abstractNumId w:val="43"/>
  </w:num>
  <w:num w:numId="5" w16cid:durableId="1555655521">
    <w:abstractNumId w:val="3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2044051">
    <w:abstractNumId w:val="13"/>
  </w:num>
  <w:num w:numId="7" w16cid:durableId="1300762693">
    <w:abstractNumId w:val="19"/>
  </w:num>
  <w:num w:numId="8" w16cid:durableId="438989085">
    <w:abstractNumId w:val="1"/>
  </w:num>
  <w:num w:numId="9" w16cid:durableId="1977224994">
    <w:abstractNumId w:val="34"/>
  </w:num>
  <w:num w:numId="10" w16cid:durableId="1991784628">
    <w:abstractNumId w:val="17"/>
  </w:num>
  <w:num w:numId="11" w16cid:durableId="1082331826">
    <w:abstractNumId w:val="24"/>
  </w:num>
  <w:num w:numId="12" w16cid:durableId="1450315386">
    <w:abstractNumId w:val="22"/>
  </w:num>
  <w:num w:numId="13" w16cid:durableId="1317606408">
    <w:abstractNumId w:val="9"/>
  </w:num>
  <w:num w:numId="14" w16cid:durableId="1384644630">
    <w:abstractNumId w:val="5"/>
  </w:num>
  <w:num w:numId="15" w16cid:durableId="687945218">
    <w:abstractNumId w:val="28"/>
  </w:num>
  <w:num w:numId="16" w16cid:durableId="1349258420">
    <w:abstractNumId w:val="21"/>
  </w:num>
  <w:num w:numId="17" w16cid:durableId="1494761582">
    <w:abstractNumId w:val="41"/>
  </w:num>
  <w:num w:numId="18" w16cid:durableId="489446406">
    <w:abstractNumId w:val="2"/>
  </w:num>
  <w:num w:numId="19" w16cid:durableId="1562714573">
    <w:abstractNumId w:val="25"/>
  </w:num>
  <w:num w:numId="20" w16cid:durableId="533616593">
    <w:abstractNumId w:val="26"/>
  </w:num>
  <w:num w:numId="21" w16cid:durableId="1996687314">
    <w:abstractNumId w:val="32"/>
  </w:num>
  <w:num w:numId="22" w16cid:durableId="1812748342">
    <w:abstractNumId w:val="16"/>
  </w:num>
  <w:num w:numId="23" w16cid:durableId="1631285758">
    <w:abstractNumId w:val="39"/>
  </w:num>
  <w:num w:numId="24" w16cid:durableId="181013019">
    <w:abstractNumId w:val="7"/>
  </w:num>
  <w:num w:numId="25" w16cid:durableId="1568952372">
    <w:abstractNumId w:val="27"/>
  </w:num>
  <w:num w:numId="26" w16cid:durableId="1666395182">
    <w:abstractNumId w:val="6"/>
  </w:num>
  <w:num w:numId="27" w16cid:durableId="1219047164">
    <w:abstractNumId w:val="10"/>
  </w:num>
  <w:num w:numId="28" w16cid:durableId="899024109">
    <w:abstractNumId w:val="14"/>
  </w:num>
  <w:num w:numId="29" w16cid:durableId="244070241">
    <w:abstractNumId w:val="44"/>
  </w:num>
  <w:num w:numId="30" w16cid:durableId="474300963">
    <w:abstractNumId w:val="15"/>
  </w:num>
  <w:num w:numId="31" w16cid:durableId="686954479">
    <w:abstractNumId w:val="38"/>
  </w:num>
  <w:num w:numId="32" w16cid:durableId="906695305">
    <w:abstractNumId w:val="18"/>
  </w:num>
  <w:num w:numId="33" w16cid:durableId="1222446908">
    <w:abstractNumId w:val="23"/>
  </w:num>
  <w:num w:numId="34" w16cid:durableId="1539079986">
    <w:abstractNumId w:val="31"/>
  </w:num>
  <w:num w:numId="35" w16cid:durableId="752317384">
    <w:abstractNumId w:val="33"/>
  </w:num>
  <w:num w:numId="36" w16cid:durableId="1031152435">
    <w:abstractNumId w:val="11"/>
  </w:num>
  <w:num w:numId="37" w16cid:durableId="1131944438">
    <w:abstractNumId w:val="12"/>
  </w:num>
  <w:num w:numId="38" w16cid:durableId="1750038517">
    <w:abstractNumId w:val="36"/>
  </w:num>
  <w:num w:numId="39" w16cid:durableId="2085910343">
    <w:abstractNumId w:val="35"/>
  </w:num>
  <w:num w:numId="40" w16cid:durableId="117375964">
    <w:abstractNumId w:val="3"/>
  </w:num>
  <w:num w:numId="41" w16cid:durableId="8455823">
    <w:abstractNumId w:val="4"/>
  </w:num>
  <w:num w:numId="42" w16cid:durableId="1136920536">
    <w:abstractNumId w:val="8"/>
  </w:num>
  <w:num w:numId="43" w16cid:durableId="1563831334">
    <w:abstractNumId w:val="0"/>
  </w:num>
  <w:num w:numId="44" w16cid:durableId="1478065362">
    <w:abstractNumId w:val="30"/>
  </w:num>
  <w:num w:numId="45" w16cid:durableId="24584546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M0sDC2NDUzNjdT0lEKTi0uzszPAykwNKsFABkjlzAtAAAA"/>
  </w:docVars>
  <w:rsids>
    <w:rsidRoot w:val="00077FFC"/>
    <w:rsid w:val="00000C3A"/>
    <w:rsid w:val="00002057"/>
    <w:rsid w:val="000033DD"/>
    <w:rsid w:val="00003984"/>
    <w:rsid w:val="00004872"/>
    <w:rsid w:val="00005E19"/>
    <w:rsid w:val="00014353"/>
    <w:rsid w:val="00017BA3"/>
    <w:rsid w:val="00021886"/>
    <w:rsid w:val="000233C7"/>
    <w:rsid w:val="000235FC"/>
    <w:rsid w:val="000248ED"/>
    <w:rsid w:val="00025839"/>
    <w:rsid w:val="00030021"/>
    <w:rsid w:val="000303FC"/>
    <w:rsid w:val="00031DEF"/>
    <w:rsid w:val="00033C7E"/>
    <w:rsid w:val="00033F99"/>
    <w:rsid w:val="00035355"/>
    <w:rsid w:val="000354F3"/>
    <w:rsid w:val="00036332"/>
    <w:rsid w:val="000378A3"/>
    <w:rsid w:val="00042D44"/>
    <w:rsid w:val="00045F87"/>
    <w:rsid w:val="00046705"/>
    <w:rsid w:val="0005067C"/>
    <w:rsid w:val="000535BD"/>
    <w:rsid w:val="000540AA"/>
    <w:rsid w:val="0005455B"/>
    <w:rsid w:val="0005523B"/>
    <w:rsid w:val="00064CF2"/>
    <w:rsid w:val="00065D66"/>
    <w:rsid w:val="00072736"/>
    <w:rsid w:val="00072FF7"/>
    <w:rsid w:val="00076455"/>
    <w:rsid w:val="00077E13"/>
    <w:rsid w:val="00077FFC"/>
    <w:rsid w:val="00083173"/>
    <w:rsid w:val="000910A4"/>
    <w:rsid w:val="000916FA"/>
    <w:rsid w:val="000922C9"/>
    <w:rsid w:val="000931EF"/>
    <w:rsid w:val="0009369E"/>
    <w:rsid w:val="00097C5D"/>
    <w:rsid w:val="000A0E28"/>
    <w:rsid w:val="000A2742"/>
    <w:rsid w:val="000A3180"/>
    <w:rsid w:val="000A31BB"/>
    <w:rsid w:val="000A647B"/>
    <w:rsid w:val="000A7486"/>
    <w:rsid w:val="000B1E18"/>
    <w:rsid w:val="000B31B9"/>
    <w:rsid w:val="000B33CE"/>
    <w:rsid w:val="000B4164"/>
    <w:rsid w:val="000C0C76"/>
    <w:rsid w:val="000C519A"/>
    <w:rsid w:val="000C5606"/>
    <w:rsid w:val="000C566F"/>
    <w:rsid w:val="000C65DC"/>
    <w:rsid w:val="000D088E"/>
    <w:rsid w:val="000D4297"/>
    <w:rsid w:val="000D685A"/>
    <w:rsid w:val="000D7627"/>
    <w:rsid w:val="000E0AE5"/>
    <w:rsid w:val="000E4C3C"/>
    <w:rsid w:val="000E559D"/>
    <w:rsid w:val="000E764E"/>
    <w:rsid w:val="000F2587"/>
    <w:rsid w:val="000F4009"/>
    <w:rsid w:val="000F5285"/>
    <w:rsid w:val="000F548F"/>
    <w:rsid w:val="000F5B39"/>
    <w:rsid w:val="000F5C53"/>
    <w:rsid w:val="00103B49"/>
    <w:rsid w:val="00105756"/>
    <w:rsid w:val="00105CB7"/>
    <w:rsid w:val="00106D8F"/>
    <w:rsid w:val="00107254"/>
    <w:rsid w:val="00107A7E"/>
    <w:rsid w:val="00110281"/>
    <w:rsid w:val="00110292"/>
    <w:rsid w:val="001116C1"/>
    <w:rsid w:val="00111A67"/>
    <w:rsid w:val="0011566F"/>
    <w:rsid w:val="0011669A"/>
    <w:rsid w:val="0011682A"/>
    <w:rsid w:val="0011682F"/>
    <w:rsid w:val="00117352"/>
    <w:rsid w:val="00121A5C"/>
    <w:rsid w:val="001242F1"/>
    <w:rsid w:val="001251DF"/>
    <w:rsid w:val="0012589C"/>
    <w:rsid w:val="00125995"/>
    <w:rsid w:val="00126B46"/>
    <w:rsid w:val="00131692"/>
    <w:rsid w:val="00131EF7"/>
    <w:rsid w:val="00140051"/>
    <w:rsid w:val="0014017E"/>
    <w:rsid w:val="001416B4"/>
    <w:rsid w:val="0015295E"/>
    <w:rsid w:val="00152DCB"/>
    <w:rsid w:val="001542CF"/>
    <w:rsid w:val="0015442D"/>
    <w:rsid w:val="00154C2B"/>
    <w:rsid w:val="00155277"/>
    <w:rsid w:val="00161A12"/>
    <w:rsid w:val="001622A5"/>
    <w:rsid w:val="00167C65"/>
    <w:rsid w:val="00170148"/>
    <w:rsid w:val="00171E4E"/>
    <w:rsid w:val="0017343A"/>
    <w:rsid w:val="001749B5"/>
    <w:rsid w:val="00180015"/>
    <w:rsid w:val="0018118C"/>
    <w:rsid w:val="001816A2"/>
    <w:rsid w:val="0018330D"/>
    <w:rsid w:val="00186D9D"/>
    <w:rsid w:val="00194A7F"/>
    <w:rsid w:val="00195312"/>
    <w:rsid w:val="00197DA3"/>
    <w:rsid w:val="001A23B0"/>
    <w:rsid w:val="001A313D"/>
    <w:rsid w:val="001A344D"/>
    <w:rsid w:val="001B0963"/>
    <w:rsid w:val="001B10A1"/>
    <w:rsid w:val="001B1671"/>
    <w:rsid w:val="001B1FC4"/>
    <w:rsid w:val="001B29A5"/>
    <w:rsid w:val="001B2B05"/>
    <w:rsid w:val="001B3092"/>
    <w:rsid w:val="001B3313"/>
    <w:rsid w:val="001B361A"/>
    <w:rsid w:val="001B4005"/>
    <w:rsid w:val="001B4D6C"/>
    <w:rsid w:val="001B7A54"/>
    <w:rsid w:val="001C4455"/>
    <w:rsid w:val="001C59C5"/>
    <w:rsid w:val="001C61FB"/>
    <w:rsid w:val="001D0667"/>
    <w:rsid w:val="001D07F1"/>
    <w:rsid w:val="001D0CF1"/>
    <w:rsid w:val="001D278B"/>
    <w:rsid w:val="001D54F3"/>
    <w:rsid w:val="001D5671"/>
    <w:rsid w:val="001D7073"/>
    <w:rsid w:val="001D7A3B"/>
    <w:rsid w:val="001E0EE7"/>
    <w:rsid w:val="001E2159"/>
    <w:rsid w:val="001E32AF"/>
    <w:rsid w:val="001E34A2"/>
    <w:rsid w:val="001E35B6"/>
    <w:rsid w:val="001E4AE1"/>
    <w:rsid w:val="001E7CC0"/>
    <w:rsid w:val="001F13DC"/>
    <w:rsid w:val="001F2144"/>
    <w:rsid w:val="001F2171"/>
    <w:rsid w:val="001F3BCF"/>
    <w:rsid w:val="001F4873"/>
    <w:rsid w:val="001F6E8E"/>
    <w:rsid w:val="0020021C"/>
    <w:rsid w:val="0020519B"/>
    <w:rsid w:val="00205EB7"/>
    <w:rsid w:val="0020744D"/>
    <w:rsid w:val="002111CD"/>
    <w:rsid w:val="00217953"/>
    <w:rsid w:val="0022238E"/>
    <w:rsid w:val="002227E4"/>
    <w:rsid w:val="0022437A"/>
    <w:rsid w:val="00224CEB"/>
    <w:rsid w:val="00225F06"/>
    <w:rsid w:val="00230ED6"/>
    <w:rsid w:val="002340AB"/>
    <w:rsid w:val="002359D0"/>
    <w:rsid w:val="002368AB"/>
    <w:rsid w:val="0024172F"/>
    <w:rsid w:val="0024396F"/>
    <w:rsid w:val="002444FD"/>
    <w:rsid w:val="0024491A"/>
    <w:rsid w:val="002449A3"/>
    <w:rsid w:val="00247065"/>
    <w:rsid w:val="0024773E"/>
    <w:rsid w:val="00247B2D"/>
    <w:rsid w:val="00247C5E"/>
    <w:rsid w:val="00250344"/>
    <w:rsid w:val="00255306"/>
    <w:rsid w:val="00260350"/>
    <w:rsid w:val="00264223"/>
    <w:rsid w:val="002643B1"/>
    <w:rsid w:val="00264913"/>
    <w:rsid w:val="00274B80"/>
    <w:rsid w:val="00275C15"/>
    <w:rsid w:val="0027743C"/>
    <w:rsid w:val="00277699"/>
    <w:rsid w:val="00281202"/>
    <w:rsid w:val="00286500"/>
    <w:rsid w:val="00286836"/>
    <w:rsid w:val="00292865"/>
    <w:rsid w:val="00292B58"/>
    <w:rsid w:val="002A2367"/>
    <w:rsid w:val="002A447F"/>
    <w:rsid w:val="002A5B41"/>
    <w:rsid w:val="002A699C"/>
    <w:rsid w:val="002A7AC9"/>
    <w:rsid w:val="002A7BFC"/>
    <w:rsid w:val="002B37D5"/>
    <w:rsid w:val="002B7531"/>
    <w:rsid w:val="002C12D8"/>
    <w:rsid w:val="002C7776"/>
    <w:rsid w:val="002D16EF"/>
    <w:rsid w:val="002D1D8F"/>
    <w:rsid w:val="002D314D"/>
    <w:rsid w:val="002D492A"/>
    <w:rsid w:val="002D6D1F"/>
    <w:rsid w:val="002D765D"/>
    <w:rsid w:val="002D7946"/>
    <w:rsid w:val="002D7BBA"/>
    <w:rsid w:val="002E0D83"/>
    <w:rsid w:val="002F0BBE"/>
    <w:rsid w:val="002F1D76"/>
    <w:rsid w:val="002F31DE"/>
    <w:rsid w:val="002F337E"/>
    <w:rsid w:val="002F4A34"/>
    <w:rsid w:val="002F4D33"/>
    <w:rsid w:val="00301EEF"/>
    <w:rsid w:val="00303075"/>
    <w:rsid w:val="0030362B"/>
    <w:rsid w:val="00313829"/>
    <w:rsid w:val="00313BC1"/>
    <w:rsid w:val="003203A0"/>
    <w:rsid w:val="00321B95"/>
    <w:rsid w:val="0032290F"/>
    <w:rsid w:val="003251CC"/>
    <w:rsid w:val="00326894"/>
    <w:rsid w:val="00326CD0"/>
    <w:rsid w:val="00331708"/>
    <w:rsid w:val="00333D5D"/>
    <w:rsid w:val="0033670A"/>
    <w:rsid w:val="00336F82"/>
    <w:rsid w:val="0034000F"/>
    <w:rsid w:val="00341747"/>
    <w:rsid w:val="00342BC3"/>
    <w:rsid w:val="003444AE"/>
    <w:rsid w:val="00344CBF"/>
    <w:rsid w:val="003471CC"/>
    <w:rsid w:val="0034763E"/>
    <w:rsid w:val="00347CE2"/>
    <w:rsid w:val="0035029B"/>
    <w:rsid w:val="00352C8B"/>
    <w:rsid w:val="003530BB"/>
    <w:rsid w:val="0036097E"/>
    <w:rsid w:val="00361A87"/>
    <w:rsid w:val="00361F06"/>
    <w:rsid w:val="00361FAD"/>
    <w:rsid w:val="003632FB"/>
    <w:rsid w:val="003637C9"/>
    <w:rsid w:val="00364314"/>
    <w:rsid w:val="00366889"/>
    <w:rsid w:val="00366C5B"/>
    <w:rsid w:val="00366EF7"/>
    <w:rsid w:val="00367B4A"/>
    <w:rsid w:val="00367E38"/>
    <w:rsid w:val="003737FC"/>
    <w:rsid w:val="0037431D"/>
    <w:rsid w:val="003820E3"/>
    <w:rsid w:val="00383C3B"/>
    <w:rsid w:val="003867FD"/>
    <w:rsid w:val="0039014F"/>
    <w:rsid w:val="00390397"/>
    <w:rsid w:val="00394B72"/>
    <w:rsid w:val="00396943"/>
    <w:rsid w:val="003A0E6D"/>
    <w:rsid w:val="003A3086"/>
    <w:rsid w:val="003A3991"/>
    <w:rsid w:val="003A3D14"/>
    <w:rsid w:val="003A5497"/>
    <w:rsid w:val="003A62DD"/>
    <w:rsid w:val="003B0A7F"/>
    <w:rsid w:val="003B23CF"/>
    <w:rsid w:val="003B2B61"/>
    <w:rsid w:val="003B405C"/>
    <w:rsid w:val="003B61F0"/>
    <w:rsid w:val="003C1641"/>
    <w:rsid w:val="003C2E4F"/>
    <w:rsid w:val="003C7544"/>
    <w:rsid w:val="003D1954"/>
    <w:rsid w:val="003D5DF4"/>
    <w:rsid w:val="003D60EF"/>
    <w:rsid w:val="003D6C35"/>
    <w:rsid w:val="003E19CF"/>
    <w:rsid w:val="003E33D6"/>
    <w:rsid w:val="003E4985"/>
    <w:rsid w:val="003E6057"/>
    <w:rsid w:val="003E7758"/>
    <w:rsid w:val="003E7DF5"/>
    <w:rsid w:val="003F1436"/>
    <w:rsid w:val="003F20FC"/>
    <w:rsid w:val="003F38BA"/>
    <w:rsid w:val="003F4A34"/>
    <w:rsid w:val="003F4AB6"/>
    <w:rsid w:val="00402E35"/>
    <w:rsid w:val="00405BC4"/>
    <w:rsid w:val="00412AC3"/>
    <w:rsid w:val="00430A4F"/>
    <w:rsid w:val="0043219A"/>
    <w:rsid w:val="0043554C"/>
    <w:rsid w:val="00435EA7"/>
    <w:rsid w:val="00436582"/>
    <w:rsid w:val="0043774B"/>
    <w:rsid w:val="00444996"/>
    <w:rsid w:val="004453F8"/>
    <w:rsid w:val="004471C1"/>
    <w:rsid w:val="004472DB"/>
    <w:rsid w:val="00450538"/>
    <w:rsid w:val="00451660"/>
    <w:rsid w:val="0045296F"/>
    <w:rsid w:val="0045309B"/>
    <w:rsid w:val="00454744"/>
    <w:rsid w:val="00455CCA"/>
    <w:rsid w:val="00455E1D"/>
    <w:rsid w:val="00456FFB"/>
    <w:rsid w:val="00457643"/>
    <w:rsid w:val="00461E85"/>
    <w:rsid w:val="00470671"/>
    <w:rsid w:val="00474C36"/>
    <w:rsid w:val="00474EDC"/>
    <w:rsid w:val="00475CA3"/>
    <w:rsid w:val="004801CA"/>
    <w:rsid w:val="00481569"/>
    <w:rsid w:val="00482C26"/>
    <w:rsid w:val="00487283"/>
    <w:rsid w:val="00487892"/>
    <w:rsid w:val="00490D5A"/>
    <w:rsid w:val="00491723"/>
    <w:rsid w:val="00492298"/>
    <w:rsid w:val="00494D74"/>
    <w:rsid w:val="00495893"/>
    <w:rsid w:val="00496688"/>
    <w:rsid w:val="00497912"/>
    <w:rsid w:val="004A2005"/>
    <w:rsid w:val="004A3665"/>
    <w:rsid w:val="004A4320"/>
    <w:rsid w:val="004A5AEE"/>
    <w:rsid w:val="004A608C"/>
    <w:rsid w:val="004A60F8"/>
    <w:rsid w:val="004A7B76"/>
    <w:rsid w:val="004B03D2"/>
    <w:rsid w:val="004B1139"/>
    <w:rsid w:val="004B5AA9"/>
    <w:rsid w:val="004B68A4"/>
    <w:rsid w:val="004C05AB"/>
    <w:rsid w:val="004C1A3A"/>
    <w:rsid w:val="004C33B6"/>
    <w:rsid w:val="004D08F0"/>
    <w:rsid w:val="004D1A5C"/>
    <w:rsid w:val="004D2D59"/>
    <w:rsid w:val="004E01AA"/>
    <w:rsid w:val="004E1565"/>
    <w:rsid w:val="004E624B"/>
    <w:rsid w:val="004E7D9F"/>
    <w:rsid w:val="004F5BCB"/>
    <w:rsid w:val="004F7FB5"/>
    <w:rsid w:val="00500674"/>
    <w:rsid w:val="0050666F"/>
    <w:rsid w:val="0051009A"/>
    <w:rsid w:val="0051110F"/>
    <w:rsid w:val="005121FD"/>
    <w:rsid w:val="005148CE"/>
    <w:rsid w:val="00514E72"/>
    <w:rsid w:val="005167C1"/>
    <w:rsid w:val="0051785E"/>
    <w:rsid w:val="00520031"/>
    <w:rsid w:val="00520202"/>
    <w:rsid w:val="00521783"/>
    <w:rsid w:val="0052205D"/>
    <w:rsid w:val="0052442F"/>
    <w:rsid w:val="00527408"/>
    <w:rsid w:val="005309BA"/>
    <w:rsid w:val="00530A9B"/>
    <w:rsid w:val="00531734"/>
    <w:rsid w:val="0053434C"/>
    <w:rsid w:val="00534B9E"/>
    <w:rsid w:val="005351A7"/>
    <w:rsid w:val="00537F71"/>
    <w:rsid w:val="005405B5"/>
    <w:rsid w:val="005450E9"/>
    <w:rsid w:val="00547B1E"/>
    <w:rsid w:val="00551AD2"/>
    <w:rsid w:val="00553258"/>
    <w:rsid w:val="00553B7A"/>
    <w:rsid w:val="00554EE1"/>
    <w:rsid w:val="00563D21"/>
    <w:rsid w:val="00564080"/>
    <w:rsid w:val="00564440"/>
    <w:rsid w:val="00567756"/>
    <w:rsid w:val="005703E9"/>
    <w:rsid w:val="00570EA0"/>
    <w:rsid w:val="00572F12"/>
    <w:rsid w:val="00573372"/>
    <w:rsid w:val="00575F83"/>
    <w:rsid w:val="005804A3"/>
    <w:rsid w:val="00583FA2"/>
    <w:rsid w:val="00585D22"/>
    <w:rsid w:val="00587444"/>
    <w:rsid w:val="005905F1"/>
    <w:rsid w:val="00590869"/>
    <w:rsid w:val="0059122F"/>
    <w:rsid w:val="00594FDB"/>
    <w:rsid w:val="00595175"/>
    <w:rsid w:val="0059628B"/>
    <w:rsid w:val="00597FA3"/>
    <w:rsid w:val="005A046B"/>
    <w:rsid w:val="005A04C2"/>
    <w:rsid w:val="005A0F6D"/>
    <w:rsid w:val="005A5484"/>
    <w:rsid w:val="005A7A3A"/>
    <w:rsid w:val="005A7B56"/>
    <w:rsid w:val="005B2870"/>
    <w:rsid w:val="005B2BD0"/>
    <w:rsid w:val="005B3F20"/>
    <w:rsid w:val="005B7ED1"/>
    <w:rsid w:val="005C518C"/>
    <w:rsid w:val="005C5F70"/>
    <w:rsid w:val="005C7C15"/>
    <w:rsid w:val="005D1483"/>
    <w:rsid w:val="005D5219"/>
    <w:rsid w:val="005D6A11"/>
    <w:rsid w:val="005D6D6D"/>
    <w:rsid w:val="005D7702"/>
    <w:rsid w:val="005D7C7C"/>
    <w:rsid w:val="005E3B7F"/>
    <w:rsid w:val="005E5CFB"/>
    <w:rsid w:val="005E7BCF"/>
    <w:rsid w:val="005F259D"/>
    <w:rsid w:val="005F2E74"/>
    <w:rsid w:val="005F73ED"/>
    <w:rsid w:val="00600D40"/>
    <w:rsid w:val="00601384"/>
    <w:rsid w:val="00602F53"/>
    <w:rsid w:val="00603859"/>
    <w:rsid w:val="006046BA"/>
    <w:rsid w:val="006060E8"/>
    <w:rsid w:val="00610945"/>
    <w:rsid w:val="00614333"/>
    <w:rsid w:val="0061783D"/>
    <w:rsid w:val="00620CD0"/>
    <w:rsid w:val="00622F38"/>
    <w:rsid w:val="00630687"/>
    <w:rsid w:val="006335EB"/>
    <w:rsid w:val="00634981"/>
    <w:rsid w:val="00635320"/>
    <w:rsid w:val="00636088"/>
    <w:rsid w:val="00636A6B"/>
    <w:rsid w:val="00641198"/>
    <w:rsid w:val="00644A3A"/>
    <w:rsid w:val="006473A8"/>
    <w:rsid w:val="00651BD2"/>
    <w:rsid w:val="00652396"/>
    <w:rsid w:val="006533FB"/>
    <w:rsid w:val="00657BFA"/>
    <w:rsid w:val="0066233D"/>
    <w:rsid w:val="00664E00"/>
    <w:rsid w:val="00665784"/>
    <w:rsid w:val="00667C97"/>
    <w:rsid w:val="0067067B"/>
    <w:rsid w:val="00670A27"/>
    <w:rsid w:val="0067722F"/>
    <w:rsid w:val="00677524"/>
    <w:rsid w:val="00681413"/>
    <w:rsid w:val="006829CB"/>
    <w:rsid w:val="00683897"/>
    <w:rsid w:val="00684F24"/>
    <w:rsid w:val="006857DE"/>
    <w:rsid w:val="0068656A"/>
    <w:rsid w:val="0069408C"/>
    <w:rsid w:val="0069432A"/>
    <w:rsid w:val="00694478"/>
    <w:rsid w:val="006959CB"/>
    <w:rsid w:val="006A0084"/>
    <w:rsid w:val="006A603E"/>
    <w:rsid w:val="006B1DF1"/>
    <w:rsid w:val="006B37CE"/>
    <w:rsid w:val="006C0803"/>
    <w:rsid w:val="006C1624"/>
    <w:rsid w:val="006C2539"/>
    <w:rsid w:val="006C583E"/>
    <w:rsid w:val="006C5ACD"/>
    <w:rsid w:val="006C60E9"/>
    <w:rsid w:val="006D3A3F"/>
    <w:rsid w:val="006D4E77"/>
    <w:rsid w:val="006D4EF5"/>
    <w:rsid w:val="006D65D3"/>
    <w:rsid w:val="006E0BF9"/>
    <w:rsid w:val="006E3A4E"/>
    <w:rsid w:val="006E4DD2"/>
    <w:rsid w:val="006F0688"/>
    <w:rsid w:val="006F33A1"/>
    <w:rsid w:val="006F4A5E"/>
    <w:rsid w:val="006F5360"/>
    <w:rsid w:val="006F5789"/>
    <w:rsid w:val="006F7693"/>
    <w:rsid w:val="006F7D36"/>
    <w:rsid w:val="00700134"/>
    <w:rsid w:val="00705330"/>
    <w:rsid w:val="0070712C"/>
    <w:rsid w:val="00710D51"/>
    <w:rsid w:val="00715679"/>
    <w:rsid w:val="00716ECD"/>
    <w:rsid w:val="0072182D"/>
    <w:rsid w:val="007229CE"/>
    <w:rsid w:val="00724F2B"/>
    <w:rsid w:val="007302E8"/>
    <w:rsid w:val="00731DE0"/>
    <w:rsid w:val="0073721A"/>
    <w:rsid w:val="007373AE"/>
    <w:rsid w:val="00744600"/>
    <w:rsid w:val="007450F1"/>
    <w:rsid w:val="0074521B"/>
    <w:rsid w:val="00745D57"/>
    <w:rsid w:val="00750946"/>
    <w:rsid w:val="00753621"/>
    <w:rsid w:val="00753C3C"/>
    <w:rsid w:val="00753EF2"/>
    <w:rsid w:val="007549B5"/>
    <w:rsid w:val="00761205"/>
    <w:rsid w:val="00761C37"/>
    <w:rsid w:val="00763F6C"/>
    <w:rsid w:val="00766FB1"/>
    <w:rsid w:val="00767F60"/>
    <w:rsid w:val="00772DBB"/>
    <w:rsid w:val="00774B14"/>
    <w:rsid w:val="00775B0C"/>
    <w:rsid w:val="00780012"/>
    <w:rsid w:val="0078197B"/>
    <w:rsid w:val="00782E18"/>
    <w:rsid w:val="00782E63"/>
    <w:rsid w:val="007854A2"/>
    <w:rsid w:val="007866A4"/>
    <w:rsid w:val="00791B69"/>
    <w:rsid w:val="007925A6"/>
    <w:rsid w:val="0079476C"/>
    <w:rsid w:val="00794CEE"/>
    <w:rsid w:val="00794DDB"/>
    <w:rsid w:val="00796CE6"/>
    <w:rsid w:val="00796D8B"/>
    <w:rsid w:val="007A1FBE"/>
    <w:rsid w:val="007A6FC2"/>
    <w:rsid w:val="007A75A7"/>
    <w:rsid w:val="007B065E"/>
    <w:rsid w:val="007B1AF6"/>
    <w:rsid w:val="007B5061"/>
    <w:rsid w:val="007B75FE"/>
    <w:rsid w:val="007C0CD9"/>
    <w:rsid w:val="007C1EDE"/>
    <w:rsid w:val="007C202C"/>
    <w:rsid w:val="007C44C3"/>
    <w:rsid w:val="007C5F57"/>
    <w:rsid w:val="007C7424"/>
    <w:rsid w:val="007D102B"/>
    <w:rsid w:val="007D1ACD"/>
    <w:rsid w:val="007D1C01"/>
    <w:rsid w:val="007D4E77"/>
    <w:rsid w:val="007D5707"/>
    <w:rsid w:val="007D69B3"/>
    <w:rsid w:val="007D7CAA"/>
    <w:rsid w:val="007D7ED9"/>
    <w:rsid w:val="007E28AD"/>
    <w:rsid w:val="007E2A97"/>
    <w:rsid w:val="007E450D"/>
    <w:rsid w:val="007E5975"/>
    <w:rsid w:val="007E6069"/>
    <w:rsid w:val="007F1CD1"/>
    <w:rsid w:val="007F31C3"/>
    <w:rsid w:val="007F6F51"/>
    <w:rsid w:val="008034CB"/>
    <w:rsid w:val="008034F6"/>
    <w:rsid w:val="008038C2"/>
    <w:rsid w:val="00803FC6"/>
    <w:rsid w:val="008157B2"/>
    <w:rsid w:val="00815D8D"/>
    <w:rsid w:val="00816726"/>
    <w:rsid w:val="0082098F"/>
    <w:rsid w:val="00821C49"/>
    <w:rsid w:val="00823150"/>
    <w:rsid w:val="00825E83"/>
    <w:rsid w:val="00827B8C"/>
    <w:rsid w:val="00836128"/>
    <w:rsid w:val="0084021A"/>
    <w:rsid w:val="00840E03"/>
    <w:rsid w:val="00842F9E"/>
    <w:rsid w:val="00843975"/>
    <w:rsid w:val="008442D5"/>
    <w:rsid w:val="0084692F"/>
    <w:rsid w:val="00846FA5"/>
    <w:rsid w:val="00847B2C"/>
    <w:rsid w:val="00850CF2"/>
    <w:rsid w:val="00850DE0"/>
    <w:rsid w:val="00851ECD"/>
    <w:rsid w:val="008521B7"/>
    <w:rsid w:val="008522E8"/>
    <w:rsid w:val="008536B9"/>
    <w:rsid w:val="00854099"/>
    <w:rsid w:val="00862AC2"/>
    <w:rsid w:val="00865F42"/>
    <w:rsid w:val="00867453"/>
    <w:rsid w:val="00867EE9"/>
    <w:rsid w:val="0087047B"/>
    <w:rsid w:val="00870776"/>
    <w:rsid w:val="00872924"/>
    <w:rsid w:val="00872A2F"/>
    <w:rsid w:val="00874A01"/>
    <w:rsid w:val="0088718C"/>
    <w:rsid w:val="00891F81"/>
    <w:rsid w:val="008924E8"/>
    <w:rsid w:val="00893503"/>
    <w:rsid w:val="00894E34"/>
    <w:rsid w:val="008961EF"/>
    <w:rsid w:val="00897717"/>
    <w:rsid w:val="008A6C39"/>
    <w:rsid w:val="008B01EA"/>
    <w:rsid w:val="008B3CC8"/>
    <w:rsid w:val="008B4139"/>
    <w:rsid w:val="008B636E"/>
    <w:rsid w:val="008B79AA"/>
    <w:rsid w:val="008C4728"/>
    <w:rsid w:val="008C666D"/>
    <w:rsid w:val="008C7181"/>
    <w:rsid w:val="008C78CE"/>
    <w:rsid w:val="008D1EA5"/>
    <w:rsid w:val="008D6165"/>
    <w:rsid w:val="008E2247"/>
    <w:rsid w:val="008E226F"/>
    <w:rsid w:val="008E2309"/>
    <w:rsid w:val="008E2598"/>
    <w:rsid w:val="008E29BC"/>
    <w:rsid w:val="008E43E8"/>
    <w:rsid w:val="008F0825"/>
    <w:rsid w:val="008F6CF3"/>
    <w:rsid w:val="009021B2"/>
    <w:rsid w:val="00904026"/>
    <w:rsid w:val="00907183"/>
    <w:rsid w:val="00911730"/>
    <w:rsid w:val="00912800"/>
    <w:rsid w:val="00912B17"/>
    <w:rsid w:val="00912E3A"/>
    <w:rsid w:val="009138C4"/>
    <w:rsid w:val="00913C2C"/>
    <w:rsid w:val="00914390"/>
    <w:rsid w:val="009159BF"/>
    <w:rsid w:val="009163F7"/>
    <w:rsid w:val="00916CD4"/>
    <w:rsid w:val="00917F9D"/>
    <w:rsid w:val="0092096E"/>
    <w:rsid w:val="0092342B"/>
    <w:rsid w:val="00923587"/>
    <w:rsid w:val="009255DA"/>
    <w:rsid w:val="00926887"/>
    <w:rsid w:val="00926AC4"/>
    <w:rsid w:val="009364FF"/>
    <w:rsid w:val="009414B6"/>
    <w:rsid w:val="00945CB7"/>
    <w:rsid w:val="009464F4"/>
    <w:rsid w:val="00947695"/>
    <w:rsid w:val="00947D96"/>
    <w:rsid w:val="009511E4"/>
    <w:rsid w:val="009530C1"/>
    <w:rsid w:val="00953760"/>
    <w:rsid w:val="009622AE"/>
    <w:rsid w:val="00963904"/>
    <w:rsid w:val="00964F09"/>
    <w:rsid w:val="00972ADC"/>
    <w:rsid w:val="009735D2"/>
    <w:rsid w:val="00973D9C"/>
    <w:rsid w:val="00980EB3"/>
    <w:rsid w:val="00980F87"/>
    <w:rsid w:val="00984B60"/>
    <w:rsid w:val="009854BC"/>
    <w:rsid w:val="00990BC6"/>
    <w:rsid w:val="00991ADD"/>
    <w:rsid w:val="00993A93"/>
    <w:rsid w:val="00996DB9"/>
    <w:rsid w:val="0099719B"/>
    <w:rsid w:val="009975DA"/>
    <w:rsid w:val="009A5B94"/>
    <w:rsid w:val="009A6BBF"/>
    <w:rsid w:val="009A7794"/>
    <w:rsid w:val="009B2CBD"/>
    <w:rsid w:val="009B6F19"/>
    <w:rsid w:val="009C1AAF"/>
    <w:rsid w:val="009C45F4"/>
    <w:rsid w:val="009C5E8D"/>
    <w:rsid w:val="009C5F0D"/>
    <w:rsid w:val="009D5824"/>
    <w:rsid w:val="009D6135"/>
    <w:rsid w:val="009E1A53"/>
    <w:rsid w:val="009E33B3"/>
    <w:rsid w:val="009E5988"/>
    <w:rsid w:val="009F03AD"/>
    <w:rsid w:val="009F2BF0"/>
    <w:rsid w:val="009F5DD9"/>
    <w:rsid w:val="00A00D38"/>
    <w:rsid w:val="00A01B21"/>
    <w:rsid w:val="00A01B3A"/>
    <w:rsid w:val="00A01DFB"/>
    <w:rsid w:val="00A05C23"/>
    <w:rsid w:val="00A06117"/>
    <w:rsid w:val="00A13E2C"/>
    <w:rsid w:val="00A16425"/>
    <w:rsid w:val="00A2012C"/>
    <w:rsid w:val="00A20538"/>
    <w:rsid w:val="00A22DDE"/>
    <w:rsid w:val="00A232CF"/>
    <w:rsid w:val="00A233C2"/>
    <w:rsid w:val="00A26311"/>
    <w:rsid w:val="00A278B2"/>
    <w:rsid w:val="00A32ED3"/>
    <w:rsid w:val="00A33317"/>
    <w:rsid w:val="00A36630"/>
    <w:rsid w:val="00A3741F"/>
    <w:rsid w:val="00A421D5"/>
    <w:rsid w:val="00A438B4"/>
    <w:rsid w:val="00A45B5B"/>
    <w:rsid w:val="00A505E2"/>
    <w:rsid w:val="00A539B6"/>
    <w:rsid w:val="00A57BC4"/>
    <w:rsid w:val="00A610FF"/>
    <w:rsid w:val="00A61EB1"/>
    <w:rsid w:val="00A620EB"/>
    <w:rsid w:val="00A65C04"/>
    <w:rsid w:val="00A65E8D"/>
    <w:rsid w:val="00A67465"/>
    <w:rsid w:val="00A67FC6"/>
    <w:rsid w:val="00A702CA"/>
    <w:rsid w:val="00A71C0E"/>
    <w:rsid w:val="00A73A3A"/>
    <w:rsid w:val="00A74499"/>
    <w:rsid w:val="00A7694A"/>
    <w:rsid w:val="00A76B06"/>
    <w:rsid w:val="00A811AC"/>
    <w:rsid w:val="00A81DCC"/>
    <w:rsid w:val="00A85D1F"/>
    <w:rsid w:val="00A86F13"/>
    <w:rsid w:val="00A87662"/>
    <w:rsid w:val="00A9110C"/>
    <w:rsid w:val="00A94CE4"/>
    <w:rsid w:val="00A95734"/>
    <w:rsid w:val="00A95D02"/>
    <w:rsid w:val="00A96DA4"/>
    <w:rsid w:val="00A970A9"/>
    <w:rsid w:val="00AA0B58"/>
    <w:rsid w:val="00AA3CBB"/>
    <w:rsid w:val="00AA6F56"/>
    <w:rsid w:val="00AB162B"/>
    <w:rsid w:val="00AB2FE9"/>
    <w:rsid w:val="00AB333F"/>
    <w:rsid w:val="00AB3E32"/>
    <w:rsid w:val="00AB4769"/>
    <w:rsid w:val="00AB7F20"/>
    <w:rsid w:val="00AC0FFC"/>
    <w:rsid w:val="00AC165E"/>
    <w:rsid w:val="00AC1D22"/>
    <w:rsid w:val="00AC3247"/>
    <w:rsid w:val="00AC4151"/>
    <w:rsid w:val="00AC4F97"/>
    <w:rsid w:val="00AC58FB"/>
    <w:rsid w:val="00AD03F1"/>
    <w:rsid w:val="00AD0A9A"/>
    <w:rsid w:val="00AE3979"/>
    <w:rsid w:val="00AE70D6"/>
    <w:rsid w:val="00AF08AE"/>
    <w:rsid w:val="00AF1592"/>
    <w:rsid w:val="00AF5190"/>
    <w:rsid w:val="00AF774B"/>
    <w:rsid w:val="00B00BED"/>
    <w:rsid w:val="00B00E5E"/>
    <w:rsid w:val="00B0183A"/>
    <w:rsid w:val="00B02C99"/>
    <w:rsid w:val="00B0394C"/>
    <w:rsid w:val="00B05713"/>
    <w:rsid w:val="00B13193"/>
    <w:rsid w:val="00B16DCE"/>
    <w:rsid w:val="00B278A4"/>
    <w:rsid w:val="00B27C38"/>
    <w:rsid w:val="00B31155"/>
    <w:rsid w:val="00B32561"/>
    <w:rsid w:val="00B3445C"/>
    <w:rsid w:val="00B345E4"/>
    <w:rsid w:val="00B35883"/>
    <w:rsid w:val="00B37ACF"/>
    <w:rsid w:val="00B414E5"/>
    <w:rsid w:val="00B415EA"/>
    <w:rsid w:val="00B42C91"/>
    <w:rsid w:val="00B42DF8"/>
    <w:rsid w:val="00B445BF"/>
    <w:rsid w:val="00B4787B"/>
    <w:rsid w:val="00B5128C"/>
    <w:rsid w:val="00B52631"/>
    <w:rsid w:val="00B52664"/>
    <w:rsid w:val="00B53A4D"/>
    <w:rsid w:val="00B5532A"/>
    <w:rsid w:val="00B5793B"/>
    <w:rsid w:val="00B623D1"/>
    <w:rsid w:val="00B64D8D"/>
    <w:rsid w:val="00B65777"/>
    <w:rsid w:val="00B65FB3"/>
    <w:rsid w:val="00B66963"/>
    <w:rsid w:val="00B672D7"/>
    <w:rsid w:val="00B71A75"/>
    <w:rsid w:val="00B8259B"/>
    <w:rsid w:val="00B842DB"/>
    <w:rsid w:val="00B84A80"/>
    <w:rsid w:val="00B85676"/>
    <w:rsid w:val="00B9078E"/>
    <w:rsid w:val="00B95FD0"/>
    <w:rsid w:val="00B978C3"/>
    <w:rsid w:val="00BA0085"/>
    <w:rsid w:val="00BA5791"/>
    <w:rsid w:val="00BA61BC"/>
    <w:rsid w:val="00BB1E30"/>
    <w:rsid w:val="00BC4094"/>
    <w:rsid w:val="00BC49A9"/>
    <w:rsid w:val="00BC5895"/>
    <w:rsid w:val="00BC6F07"/>
    <w:rsid w:val="00BD02BC"/>
    <w:rsid w:val="00BD12F0"/>
    <w:rsid w:val="00BD1EC1"/>
    <w:rsid w:val="00BD73CA"/>
    <w:rsid w:val="00BD753E"/>
    <w:rsid w:val="00BE273F"/>
    <w:rsid w:val="00BE2F4C"/>
    <w:rsid w:val="00BE440E"/>
    <w:rsid w:val="00BE65C6"/>
    <w:rsid w:val="00BF27CB"/>
    <w:rsid w:val="00BF46D4"/>
    <w:rsid w:val="00BF61E7"/>
    <w:rsid w:val="00BF6974"/>
    <w:rsid w:val="00BF76AA"/>
    <w:rsid w:val="00BF7D5E"/>
    <w:rsid w:val="00C0006B"/>
    <w:rsid w:val="00C00446"/>
    <w:rsid w:val="00C00775"/>
    <w:rsid w:val="00C02149"/>
    <w:rsid w:val="00C11E9D"/>
    <w:rsid w:val="00C12D1C"/>
    <w:rsid w:val="00C21EE0"/>
    <w:rsid w:val="00C22927"/>
    <w:rsid w:val="00C244F3"/>
    <w:rsid w:val="00C2708E"/>
    <w:rsid w:val="00C27193"/>
    <w:rsid w:val="00C30005"/>
    <w:rsid w:val="00C3175C"/>
    <w:rsid w:val="00C3321D"/>
    <w:rsid w:val="00C33261"/>
    <w:rsid w:val="00C33EB1"/>
    <w:rsid w:val="00C33F00"/>
    <w:rsid w:val="00C352B3"/>
    <w:rsid w:val="00C35B0F"/>
    <w:rsid w:val="00C4040B"/>
    <w:rsid w:val="00C451C6"/>
    <w:rsid w:val="00C50FF0"/>
    <w:rsid w:val="00C53622"/>
    <w:rsid w:val="00C53E7A"/>
    <w:rsid w:val="00C54514"/>
    <w:rsid w:val="00C54550"/>
    <w:rsid w:val="00C565F0"/>
    <w:rsid w:val="00C61C96"/>
    <w:rsid w:val="00C660D4"/>
    <w:rsid w:val="00C73289"/>
    <w:rsid w:val="00C7342E"/>
    <w:rsid w:val="00C759F5"/>
    <w:rsid w:val="00C80EFB"/>
    <w:rsid w:val="00C8145D"/>
    <w:rsid w:val="00C8332B"/>
    <w:rsid w:val="00C87235"/>
    <w:rsid w:val="00C906E8"/>
    <w:rsid w:val="00C91150"/>
    <w:rsid w:val="00C9313C"/>
    <w:rsid w:val="00C95FF5"/>
    <w:rsid w:val="00C975E1"/>
    <w:rsid w:val="00CA2085"/>
    <w:rsid w:val="00CA3214"/>
    <w:rsid w:val="00CA32F9"/>
    <w:rsid w:val="00CA4A3E"/>
    <w:rsid w:val="00CA7C9B"/>
    <w:rsid w:val="00CB46EE"/>
    <w:rsid w:val="00CB65D1"/>
    <w:rsid w:val="00CB65DF"/>
    <w:rsid w:val="00CB7460"/>
    <w:rsid w:val="00CB7D42"/>
    <w:rsid w:val="00CC01D6"/>
    <w:rsid w:val="00CC2638"/>
    <w:rsid w:val="00CC5E1F"/>
    <w:rsid w:val="00CC6CCF"/>
    <w:rsid w:val="00CD1ED5"/>
    <w:rsid w:val="00CD4190"/>
    <w:rsid w:val="00CE0DF7"/>
    <w:rsid w:val="00CE38C7"/>
    <w:rsid w:val="00CE3F0E"/>
    <w:rsid w:val="00CE78A9"/>
    <w:rsid w:val="00CF1E86"/>
    <w:rsid w:val="00CF36C2"/>
    <w:rsid w:val="00CF3FD8"/>
    <w:rsid w:val="00D007B0"/>
    <w:rsid w:val="00D104EC"/>
    <w:rsid w:val="00D1358F"/>
    <w:rsid w:val="00D13B40"/>
    <w:rsid w:val="00D13F4B"/>
    <w:rsid w:val="00D16C93"/>
    <w:rsid w:val="00D171C3"/>
    <w:rsid w:val="00D176A4"/>
    <w:rsid w:val="00D17DCF"/>
    <w:rsid w:val="00D209B8"/>
    <w:rsid w:val="00D20B70"/>
    <w:rsid w:val="00D31032"/>
    <w:rsid w:val="00D40029"/>
    <w:rsid w:val="00D40190"/>
    <w:rsid w:val="00D405C9"/>
    <w:rsid w:val="00D51DF2"/>
    <w:rsid w:val="00D53E8D"/>
    <w:rsid w:val="00D548EA"/>
    <w:rsid w:val="00D55CDD"/>
    <w:rsid w:val="00D56AC0"/>
    <w:rsid w:val="00D571EA"/>
    <w:rsid w:val="00D61610"/>
    <w:rsid w:val="00D63D53"/>
    <w:rsid w:val="00D65400"/>
    <w:rsid w:val="00D65BAF"/>
    <w:rsid w:val="00D66383"/>
    <w:rsid w:val="00D67948"/>
    <w:rsid w:val="00D70A7A"/>
    <w:rsid w:val="00D714E1"/>
    <w:rsid w:val="00D721C1"/>
    <w:rsid w:val="00D74AC4"/>
    <w:rsid w:val="00D75D93"/>
    <w:rsid w:val="00D76FD5"/>
    <w:rsid w:val="00D77EC6"/>
    <w:rsid w:val="00D837F4"/>
    <w:rsid w:val="00D8519F"/>
    <w:rsid w:val="00D853B7"/>
    <w:rsid w:val="00D87623"/>
    <w:rsid w:val="00D91D14"/>
    <w:rsid w:val="00D91E76"/>
    <w:rsid w:val="00D93C61"/>
    <w:rsid w:val="00D96966"/>
    <w:rsid w:val="00D97C29"/>
    <w:rsid w:val="00DA0794"/>
    <w:rsid w:val="00DA0E24"/>
    <w:rsid w:val="00DA0F92"/>
    <w:rsid w:val="00DA1549"/>
    <w:rsid w:val="00DA1729"/>
    <w:rsid w:val="00DA23EE"/>
    <w:rsid w:val="00DA6281"/>
    <w:rsid w:val="00DB19FE"/>
    <w:rsid w:val="00DB38A2"/>
    <w:rsid w:val="00DB454A"/>
    <w:rsid w:val="00DB7D69"/>
    <w:rsid w:val="00DC0661"/>
    <w:rsid w:val="00DC0A07"/>
    <w:rsid w:val="00DC45E8"/>
    <w:rsid w:val="00DC45EA"/>
    <w:rsid w:val="00DC508B"/>
    <w:rsid w:val="00DC7536"/>
    <w:rsid w:val="00DD0D1A"/>
    <w:rsid w:val="00DD1D8D"/>
    <w:rsid w:val="00DD291B"/>
    <w:rsid w:val="00DD581D"/>
    <w:rsid w:val="00DD789B"/>
    <w:rsid w:val="00DE1691"/>
    <w:rsid w:val="00DE204A"/>
    <w:rsid w:val="00DE3A88"/>
    <w:rsid w:val="00DF2D28"/>
    <w:rsid w:val="00DF2DB3"/>
    <w:rsid w:val="00DF3218"/>
    <w:rsid w:val="00DF4E5A"/>
    <w:rsid w:val="00DF69CF"/>
    <w:rsid w:val="00E00AAA"/>
    <w:rsid w:val="00E026E1"/>
    <w:rsid w:val="00E03EB1"/>
    <w:rsid w:val="00E076DA"/>
    <w:rsid w:val="00E1524E"/>
    <w:rsid w:val="00E17371"/>
    <w:rsid w:val="00E1765C"/>
    <w:rsid w:val="00E204C7"/>
    <w:rsid w:val="00E20B03"/>
    <w:rsid w:val="00E21286"/>
    <w:rsid w:val="00E2378F"/>
    <w:rsid w:val="00E24C88"/>
    <w:rsid w:val="00E26EB8"/>
    <w:rsid w:val="00E31CEF"/>
    <w:rsid w:val="00E32F96"/>
    <w:rsid w:val="00E345E4"/>
    <w:rsid w:val="00E44182"/>
    <w:rsid w:val="00E4450E"/>
    <w:rsid w:val="00E4560D"/>
    <w:rsid w:val="00E45B1C"/>
    <w:rsid w:val="00E45F25"/>
    <w:rsid w:val="00E51F4F"/>
    <w:rsid w:val="00E53F51"/>
    <w:rsid w:val="00E553C5"/>
    <w:rsid w:val="00E55A93"/>
    <w:rsid w:val="00E55BB6"/>
    <w:rsid w:val="00E56B31"/>
    <w:rsid w:val="00E57939"/>
    <w:rsid w:val="00E60948"/>
    <w:rsid w:val="00E62E5B"/>
    <w:rsid w:val="00E64F01"/>
    <w:rsid w:val="00E732BC"/>
    <w:rsid w:val="00E80E39"/>
    <w:rsid w:val="00E81071"/>
    <w:rsid w:val="00E827EE"/>
    <w:rsid w:val="00E87288"/>
    <w:rsid w:val="00E946D5"/>
    <w:rsid w:val="00EA117B"/>
    <w:rsid w:val="00EA2A96"/>
    <w:rsid w:val="00EA36B3"/>
    <w:rsid w:val="00EA3FBD"/>
    <w:rsid w:val="00EA5875"/>
    <w:rsid w:val="00EA6578"/>
    <w:rsid w:val="00EA6A6E"/>
    <w:rsid w:val="00EA720E"/>
    <w:rsid w:val="00EB2778"/>
    <w:rsid w:val="00EB2DC4"/>
    <w:rsid w:val="00EB5268"/>
    <w:rsid w:val="00EB704C"/>
    <w:rsid w:val="00EB7A6E"/>
    <w:rsid w:val="00EC2740"/>
    <w:rsid w:val="00EC294C"/>
    <w:rsid w:val="00EC6627"/>
    <w:rsid w:val="00ED072E"/>
    <w:rsid w:val="00ED0CAD"/>
    <w:rsid w:val="00ED3ACA"/>
    <w:rsid w:val="00EE1424"/>
    <w:rsid w:val="00EE294B"/>
    <w:rsid w:val="00EE3BA5"/>
    <w:rsid w:val="00EE5646"/>
    <w:rsid w:val="00EE58D7"/>
    <w:rsid w:val="00EE6400"/>
    <w:rsid w:val="00EF0B08"/>
    <w:rsid w:val="00EF6D2E"/>
    <w:rsid w:val="00F002CE"/>
    <w:rsid w:val="00F0215F"/>
    <w:rsid w:val="00F02455"/>
    <w:rsid w:val="00F03806"/>
    <w:rsid w:val="00F03D22"/>
    <w:rsid w:val="00F049A8"/>
    <w:rsid w:val="00F056E4"/>
    <w:rsid w:val="00F13B79"/>
    <w:rsid w:val="00F14412"/>
    <w:rsid w:val="00F152FA"/>
    <w:rsid w:val="00F157B6"/>
    <w:rsid w:val="00F16A3B"/>
    <w:rsid w:val="00F16C8A"/>
    <w:rsid w:val="00F171DC"/>
    <w:rsid w:val="00F17DF1"/>
    <w:rsid w:val="00F20EF4"/>
    <w:rsid w:val="00F23F46"/>
    <w:rsid w:val="00F27403"/>
    <w:rsid w:val="00F30222"/>
    <w:rsid w:val="00F303F2"/>
    <w:rsid w:val="00F3173E"/>
    <w:rsid w:val="00F31FB4"/>
    <w:rsid w:val="00F341C1"/>
    <w:rsid w:val="00F34D00"/>
    <w:rsid w:val="00F3540A"/>
    <w:rsid w:val="00F35649"/>
    <w:rsid w:val="00F3640F"/>
    <w:rsid w:val="00F42882"/>
    <w:rsid w:val="00F43576"/>
    <w:rsid w:val="00F457A0"/>
    <w:rsid w:val="00F46C30"/>
    <w:rsid w:val="00F534A9"/>
    <w:rsid w:val="00F53738"/>
    <w:rsid w:val="00F53830"/>
    <w:rsid w:val="00F53AC9"/>
    <w:rsid w:val="00F54324"/>
    <w:rsid w:val="00F54F72"/>
    <w:rsid w:val="00F66AC8"/>
    <w:rsid w:val="00F67280"/>
    <w:rsid w:val="00F67759"/>
    <w:rsid w:val="00F72B01"/>
    <w:rsid w:val="00F777B1"/>
    <w:rsid w:val="00F77FD9"/>
    <w:rsid w:val="00F81EC8"/>
    <w:rsid w:val="00F83B43"/>
    <w:rsid w:val="00F85E70"/>
    <w:rsid w:val="00F905B8"/>
    <w:rsid w:val="00F930D6"/>
    <w:rsid w:val="00F93ADC"/>
    <w:rsid w:val="00F93E96"/>
    <w:rsid w:val="00F94B70"/>
    <w:rsid w:val="00F964D0"/>
    <w:rsid w:val="00F97DC3"/>
    <w:rsid w:val="00FA0283"/>
    <w:rsid w:val="00FA78BF"/>
    <w:rsid w:val="00FA7BD7"/>
    <w:rsid w:val="00FB073F"/>
    <w:rsid w:val="00FB0EF5"/>
    <w:rsid w:val="00FB3094"/>
    <w:rsid w:val="00FB3330"/>
    <w:rsid w:val="00FC0CB9"/>
    <w:rsid w:val="00FC525F"/>
    <w:rsid w:val="00FC7947"/>
    <w:rsid w:val="00FD3864"/>
    <w:rsid w:val="00FD48C5"/>
    <w:rsid w:val="00FD4C2E"/>
    <w:rsid w:val="00FD6724"/>
    <w:rsid w:val="00FD6FD1"/>
    <w:rsid w:val="00FD7538"/>
    <w:rsid w:val="00FD7D86"/>
    <w:rsid w:val="00FE3DA0"/>
    <w:rsid w:val="00FE4946"/>
    <w:rsid w:val="00FE6F68"/>
    <w:rsid w:val="00FE7CBA"/>
    <w:rsid w:val="00FF10EC"/>
    <w:rsid w:val="00FF13FE"/>
    <w:rsid w:val="00FF2A46"/>
    <w:rsid w:val="00FF4584"/>
    <w:rsid w:val="00FF5BC5"/>
    <w:rsid w:val="661DCE66"/>
    <w:rsid w:val="66278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012F604C"/>
  <w15:docId w15:val="{C07A1334-18C9-4A80-8805-FA080B96E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D02"/>
  </w:style>
  <w:style w:type="paragraph" w:styleId="Heading1">
    <w:name w:val="heading 1"/>
    <w:basedOn w:val="Normal"/>
    <w:next w:val="Normal"/>
    <w:qFormat/>
    <w:rsid w:val="00A95D02"/>
    <w:pPr>
      <w:keepNext/>
      <w:outlineLvl w:val="0"/>
    </w:pPr>
    <w:rPr>
      <w:b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0869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95D0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95D0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575F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75F8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F54F72"/>
  </w:style>
  <w:style w:type="character" w:customStyle="1" w:styleId="FooterChar">
    <w:name w:val="Footer Char"/>
    <w:basedOn w:val="DefaultParagraphFont"/>
    <w:link w:val="Footer"/>
    <w:uiPriority w:val="99"/>
    <w:rsid w:val="00F54F72"/>
  </w:style>
  <w:style w:type="paragraph" w:styleId="ListParagraph">
    <w:name w:val="List Paragraph"/>
    <w:basedOn w:val="Normal"/>
    <w:uiPriority w:val="34"/>
    <w:qFormat/>
    <w:rsid w:val="001A23B0"/>
    <w:pPr>
      <w:ind w:left="720"/>
      <w:contextualSpacing/>
    </w:pPr>
  </w:style>
  <w:style w:type="character" w:styleId="Hyperlink">
    <w:name w:val="Hyperlink"/>
    <w:uiPriority w:val="99"/>
    <w:unhideWhenUsed/>
    <w:rsid w:val="00D97C2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7342E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C7342E"/>
    <w:pPr>
      <w:jc w:val="center"/>
    </w:pPr>
    <w:rPr>
      <w:rFonts w:ascii="Arial" w:eastAsia="Calibri" w:hAnsi="Arial"/>
      <w:sz w:val="14"/>
      <w:szCs w:val="14"/>
      <w:lang w:val="x-none" w:eastAsia="x-none"/>
    </w:rPr>
  </w:style>
  <w:style w:type="character" w:customStyle="1" w:styleId="BodyText3Char">
    <w:name w:val="Body Text 3 Char"/>
    <w:link w:val="BodyText3"/>
    <w:uiPriority w:val="99"/>
    <w:rsid w:val="00C7342E"/>
    <w:rPr>
      <w:rFonts w:ascii="Arial" w:eastAsia="Calibri" w:hAnsi="Arial" w:cs="Arial"/>
      <w:sz w:val="14"/>
      <w:szCs w:val="14"/>
    </w:rPr>
  </w:style>
  <w:style w:type="table" w:styleId="TableGrid">
    <w:name w:val="Table Grid"/>
    <w:basedOn w:val="TableNormal"/>
    <w:rsid w:val="008157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3C2E4F"/>
    <w:rPr>
      <w:color w:val="800080"/>
      <w:u w:val="single"/>
    </w:rPr>
  </w:style>
  <w:style w:type="character" w:customStyle="1" w:styleId="object">
    <w:name w:val="object"/>
    <w:basedOn w:val="DefaultParagraphFont"/>
    <w:rsid w:val="00456FFB"/>
  </w:style>
  <w:style w:type="paragraph" w:styleId="EndnoteText">
    <w:name w:val="endnote text"/>
    <w:basedOn w:val="Normal"/>
    <w:link w:val="EndnoteTextChar"/>
    <w:rsid w:val="00F930D6"/>
  </w:style>
  <w:style w:type="character" w:customStyle="1" w:styleId="EndnoteTextChar">
    <w:name w:val="Endnote Text Char"/>
    <w:basedOn w:val="DefaultParagraphFont"/>
    <w:link w:val="EndnoteText"/>
    <w:rsid w:val="00F930D6"/>
  </w:style>
  <w:style w:type="character" w:styleId="EndnoteReference">
    <w:name w:val="endnote reference"/>
    <w:rsid w:val="00F930D6"/>
    <w:rPr>
      <w:vertAlign w:val="superscript"/>
    </w:rPr>
  </w:style>
  <w:style w:type="character" w:customStyle="1" w:styleId="sitenavdotted1">
    <w:name w:val="sitenavdotted1"/>
    <w:rsid w:val="00AF5190"/>
    <w:rPr>
      <w:rFonts w:ascii="Arial" w:hAnsi="Arial" w:cs="Arial" w:hint="default"/>
      <w:i w:val="0"/>
      <w:iCs w:val="0"/>
      <w:color w:val="506188"/>
    </w:rPr>
  </w:style>
  <w:style w:type="paragraph" w:customStyle="1" w:styleId="Default">
    <w:name w:val="Default"/>
    <w:rsid w:val="00996DB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0869"/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Revision">
    <w:name w:val="Revision"/>
    <w:hidden/>
    <w:uiPriority w:val="99"/>
    <w:semiHidden/>
    <w:rsid w:val="005A0F6D"/>
  </w:style>
  <w:style w:type="table" w:styleId="GridTable4-Accent1">
    <w:name w:val="Grid Table 4 Accent 1"/>
    <w:basedOn w:val="TableNormal"/>
    <w:uiPriority w:val="49"/>
    <w:rsid w:val="0030362B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3498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E7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5565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1050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900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593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0737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12">
          <w:marLeft w:val="180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2560">
          <w:marLeft w:val="180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6383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55193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4462">
          <w:marLeft w:val="0"/>
          <w:marRight w:val="0"/>
          <w:marTop w:val="25"/>
          <w:marBottom w:val="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603">
              <w:marLeft w:val="0"/>
              <w:marRight w:val="0"/>
              <w:marTop w:val="25"/>
              <w:marBottom w:val="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114473">
                  <w:marLeft w:val="125"/>
                  <w:marRight w:val="1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38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35850">
          <w:marLeft w:val="0"/>
          <w:marRight w:val="0"/>
          <w:marTop w:val="25"/>
          <w:marBottom w:val="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5053">
              <w:marLeft w:val="0"/>
              <w:marRight w:val="0"/>
              <w:marTop w:val="25"/>
              <w:marBottom w:val="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3421">
                  <w:marLeft w:val="125"/>
                  <w:marRight w:val="1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99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60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33809">
              <w:marLeft w:val="125"/>
              <w:marRight w:val="1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5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76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502509">
                          <w:marLeft w:val="0"/>
                          <w:marRight w:val="0"/>
                          <w:marTop w:val="1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3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15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4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80181">
          <w:marLeft w:val="0"/>
          <w:marRight w:val="0"/>
          <w:marTop w:val="25"/>
          <w:marBottom w:val="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5381">
              <w:marLeft w:val="0"/>
              <w:marRight w:val="0"/>
              <w:marTop w:val="25"/>
              <w:marBottom w:val="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453375">
                  <w:marLeft w:val="125"/>
                  <w:marRight w:val="1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4446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1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DEC5FA953C9846B2F0A54DD24B2667" ma:contentTypeVersion="24" ma:contentTypeDescription="Create a new document." ma:contentTypeScope="" ma:versionID="45e3392f155b6785202529622de58aaf">
  <xsd:schema xmlns:xsd="http://www.w3.org/2001/XMLSchema" xmlns:xs="http://www.w3.org/2001/XMLSchema" xmlns:p="http://schemas.microsoft.com/office/2006/metadata/properties" xmlns:ns2="72018661-c441-4de9-8717-907c0bf63ace" xmlns:ns3="3e3608ee-26d2-4adc-91cc-3f83815f7a48" targetNamespace="http://schemas.microsoft.com/office/2006/metadata/properties" ma:root="true" ma:fieldsID="4db5b035eb1af09b092972c22930069a" ns2:_="" ns3:_="">
    <xsd:import namespace="72018661-c441-4de9-8717-907c0bf63ace"/>
    <xsd:import namespace="3e3608ee-26d2-4adc-91cc-3f83815f7a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oved" minOccurs="0"/>
                <xsd:element ref="ns2:Reviewedby_x003a_" minOccurs="0"/>
                <xsd:element ref="ns2:NewShaarePoint" minOccurs="0"/>
                <xsd:element ref="ns2:Comments" minOccurs="0"/>
                <xsd:element ref="ns2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18661-c441-4de9-8717-907c0bf63a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8ff1b63-a68c-49cc-87a7-487efff23f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oved" ma:index="26" nillable="true" ma:displayName="Moved?" ma:default="1" ma:description="have the current working file been moved?" ma:format="Dropdown" ma:internalName="moved">
      <xsd:simpleType>
        <xsd:restriction base="dms:Boolean"/>
      </xsd:simpleType>
    </xsd:element>
    <xsd:element name="Reviewedby_x003a_" ma:index="27" nillable="true" ma:displayName="Reviewed by:" ma:format="Dropdown" ma:internalName="Reviewedby_x003a_">
      <xsd:simpleType>
        <xsd:restriction base="dms:Text">
          <xsd:maxLength value="255"/>
        </xsd:restriction>
      </xsd:simpleType>
    </xsd:element>
    <xsd:element name="NewShaarePoint" ma:index="28" nillable="true" ma:displayName="New SharePoint" ma:format="Dropdown" ma:internalName="NewShaarePoint">
      <xsd:simpleType>
        <xsd:restriction base="dms:Choice">
          <xsd:enumeration value="Accounts Payable"/>
          <xsd:enumeration value="Apportionments"/>
          <xsd:enumeration value="Attendance"/>
          <xsd:enumeration value="Banking"/>
          <xsd:enumeration value="Fiscal Services"/>
          <xsd:enumeration value="Payroll"/>
          <xsd:enumeration value="Retirement"/>
          <xsd:enumeration value="Team"/>
        </xsd:restriction>
      </xsd:simpleType>
    </xsd:element>
    <xsd:element name="Comments" ma:index="29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assignedto" ma:index="30" nillable="true" ma:displayName="assigned to " ma:format="Dropdown" ma:internalName="assigned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08ee-26d2-4adc-91cc-3f83815f7a4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010836-fe20-4d87-ba88-ec48bdc8d2db}" ma:internalName="TaxCatchAll" ma:showField="CatchAllData" ma:web="3e3608ee-26d2-4adc-91cc-3f83815f7a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3608ee-26d2-4adc-91cc-3f83815f7a48" xsi:nil="true"/>
    <lcf76f155ced4ddcb4097134ff3c332f xmlns="72018661-c441-4de9-8717-907c0bf63ace">
      <Terms xmlns="http://schemas.microsoft.com/office/infopath/2007/PartnerControls"/>
    </lcf76f155ced4ddcb4097134ff3c332f>
    <Comments xmlns="72018661-c441-4de9-8717-907c0bf63ace" xsi:nil="true"/>
    <NewShaarePoint xmlns="72018661-c441-4de9-8717-907c0bf63ace" xsi:nil="true"/>
    <assignedto xmlns="72018661-c441-4de9-8717-907c0bf63ace" xsi:nil="true"/>
    <Reviewedby_x003a_ xmlns="72018661-c441-4de9-8717-907c0bf63ace" xsi:nil="true"/>
    <moved xmlns="72018661-c441-4de9-8717-907c0bf63ace">true</moved>
  </documentManagement>
</p:properties>
</file>

<file path=customXml/itemProps1.xml><?xml version="1.0" encoding="utf-8"?>
<ds:datastoreItem xmlns:ds="http://schemas.openxmlformats.org/officeDocument/2006/customXml" ds:itemID="{F8E7C482-5168-4920-8441-BB8AC094F0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38BF1D-EC58-449E-BE73-D524E975A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6F020B-BEF8-4134-B061-6222FAA16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18661-c441-4de9-8717-907c0bf63ace"/>
    <ds:schemaRef ds:uri="3e3608ee-26d2-4adc-91cc-3f83815f7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352450-7ABF-4066-B56D-981F339FC5E5}">
  <ds:schemaRefs>
    <ds:schemaRef ds:uri="http://schemas.microsoft.com/office/2006/metadata/properties"/>
    <ds:schemaRef ds:uri="http://schemas.microsoft.com/office/infopath/2007/PartnerControls"/>
    <ds:schemaRef ds:uri="3e3608ee-26d2-4adc-91cc-3f83815f7a48"/>
    <ds:schemaRef ds:uri="72018661-c441-4de9-8717-907c0bf63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714</Words>
  <Characters>3927</Characters>
  <Application>Microsoft Office Word</Application>
  <DocSecurity>0</DocSecurity>
  <Lines>11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- Certification to be Completed on District LetterHead</vt:lpstr>
    </vt:vector>
  </TitlesOfParts>
  <Company>MCOE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- Certification to be Completed on District LetterHead</dc:title>
  <dc:subject/>
  <dc:creator>Sandra Peck</dc:creator>
  <cp:keywords/>
  <cp:lastModifiedBy>Annie Romero</cp:lastModifiedBy>
  <cp:revision>47</cp:revision>
  <cp:lastPrinted>2021-11-16T01:21:00Z</cp:lastPrinted>
  <dcterms:created xsi:type="dcterms:W3CDTF">2025-10-09T15:10:00Z</dcterms:created>
  <dcterms:modified xsi:type="dcterms:W3CDTF">2025-10-28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DEC5FA953C9846B2F0A54DD24B2667</vt:lpwstr>
  </property>
  <property fmtid="{D5CDD505-2E9C-101B-9397-08002B2CF9AE}" pid="3" name="Order">
    <vt:r8>28318200</vt:r8>
  </property>
  <property fmtid="{D5CDD505-2E9C-101B-9397-08002B2CF9AE}" pid="4" name="MediaServiceImageTags">
    <vt:lpwstr/>
  </property>
  <property fmtid="{D5CDD505-2E9C-101B-9397-08002B2CF9AE}" pid="5" name="GrammarlyDocumentId">
    <vt:lpwstr>54e38c84-322c-415c-8400-9369901535e2</vt:lpwstr>
  </property>
</Properties>
</file>